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1688FF12" w14:textId="77777777" w:rsidR="00993596" w:rsidRPr="009F60C3" w:rsidRDefault="0055286C" w:rsidP="00993596">
      <w:pPr>
        <w:jc w:val="center"/>
        <w:rPr>
          <w:noProof/>
          <w:lang w:val="en-US"/>
        </w:rPr>
      </w:pPr>
      <w:r w:rsidRPr="009F60C3">
        <w:object w:dxaOrig="12270" w:dyaOrig="3705" w14:anchorId="358F677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294pt;height:89.5pt" o:ole="">
            <v:imagedata r:id="rId9" o:title=""/>
          </v:shape>
          <o:OLEObject Type="Embed" ProgID="PBrush" ShapeID="_x0000_i1025" DrawAspect="Content" ObjectID="_1690119738" r:id="rId10"/>
        </w:object>
      </w:r>
    </w:p>
    <w:p w14:paraId="20AE1468" w14:textId="77777777" w:rsidR="00993596" w:rsidRPr="009F60C3" w:rsidRDefault="00993596" w:rsidP="00993596"/>
    <w:tbl>
      <w:tblPr>
        <w:tblW w:w="9820" w:type="dxa"/>
        <w:tblInd w:w="98" w:type="dxa"/>
        <w:tblBorders>
          <w:top w:val="single" w:sz="8" w:space="0" w:color="EEECE1"/>
          <w:left w:val="single" w:sz="8" w:space="0" w:color="EEECE1"/>
          <w:bottom w:val="single" w:sz="8" w:space="0" w:color="EEECE1"/>
          <w:right w:val="single" w:sz="8" w:space="0" w:color="EEECE1"/>
          <w:insideH w:val="single" w:sz="8" w:space="0" w:color="EEECE1"/>
          <w:insideV w:val="single" w:sz="8" w:space="0" w:color="EEECE1"/>
        </w:tblBorders>
        <w:tblLook w:val="04A0" w:firstRow="1" w:lastRow="0" w:firstColumn="1" w:lastColumn="0" w:noHBand="0" w:noVBand="1"/>
      </w:tblPr>
      <w:tblGrid>
        <w:gridCol w:w="1513"/>
        <w:gridCol w:w="361"/>
        <w:gridCol w:w="4189"/>
        <w:gridCol w:w="1369"/>
        <w:gridCol w:w="361"/>
        <w:gridCol w:w="2027"/>
      </w:tblGrid>
      <w:tr w:rsidR="00993596" w:rsidRPr="009F60C3" w14:paraId="744DD30B" w14:textId="77777777" w:rsidTr="00C46A27">
        <w:trPr>
          <w:trHeight w:val="358"/>
        </w:trPr>
        <w:tc>
          <w:tcPr>
            <w:tcW w:w="1513" w:type="dxa"/>
            <w:shd w:val="clear" w:color="auto" w:fill="auto"/>
            <w:vAlign w:val="center"/>
            <w:hideMark/>
          </w:tcPr>
          <w:p w14:paraId="51519C77" w14:textId="77777777" w:rsidR="00993596" w:rsidRPr="009F60C3" w:rsidRDefault="00993596" w:rsidP="00952351">
            <w:pPr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Programm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42EC7465" w14:textId="77777777" w:rsidR="00993596" w:rsidRPr="009F60C3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043A2781" w14:textId="0E0C8000" w:rsidR="00993596" w:rsidRPr="009F60C3" w:rsidRDefault="00BD2099" w:rsidP="00952351">
            <w:pPr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</w:rPr>
              <w:t>B.TECH</w:t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460A270D" w14:textId="77777777" w:rsidR="00993596" w:rsidRPr="009F60C3" w:rsidRDefault="00993596" w:rsidP="00952351">
            <w:pPr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Semester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0E88F77D" w14:textId="77777777" w:rsidR="00993596" w:rsidRPr="009F60C3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378B411D" w14:textId="1B42E4BE" w:rsidR="00993596" w:rsidRPr="009F60C3" w:rsidRDefault="00BD2099" w:rsidP="0063767A">
            <w:pPr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</w:rPr>
              <w:t>FALL-20-21</w:t>
            </w:r>
          </w:p>
        </w:tc>
      </w:tr>
      <w:tr w:rsidR="00993596" w:rsidRPr="009F60C3" w14:paraId="0BFD9650" w14:textId="77777777" w:rsidTr="00C46A27">
        <w:trPr>
          <w:trHeight w:val="340"/>
        </w:trPr>
        <w:tc>
          <w:tcPr>
            <w:tcW w:w="1513" w:type="dxa"/>
            <w:shd w:val="clear" w:color="auto" w:fill="auto"/>
            <w:vAlign w:val="center"/>
            <w:hideMark/>
          </w:tcPr>
          <w:p w14:paraId="68A64135" w14:textId="77777777" w:rsidR="00993596" w:rsidRPr="009F60C3" w:rsidRDefault="00993596" w:rsidP="00952351">
            <w:pPr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Cours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4D2083F7" w14:textId="77777777" w:rsidR="00993596" w:rsidRPr="009F60C3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73738247" w14:textId="67FD93C7" w:rsidR="00993596" w:rsidRPr="009F60C3" w:rsidRDefault="00993596" w:rsidP="00952351">
            <w:pPr>
              <w:rPr>
                <w:b/>
                <w:bCs/>
                <w:color w:val="000000"/>
                <w:lang w:val="en-US"/>
              </w:rPr>
            </w:pPr>
            <w:r w:rsidRPr="009F60C3">
              <w:rPr>
                <w:b/>
                <w:bCs/>
                <w:color w:val="000000"/>
              </w:rPr>
              <w:t>Database M</w:t>
            </w:r>
            <w:r w:rsidR="00385616">
              <w:rPr>
                <w:b/>
                <w:bCs/>
                <w:color w:val="000000"/>
              </w:rPr>
              <w:t xml:space="preserve">anagement Systems </w:t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3159DF0C" w14:textId="77777777" w:rsidR="00993596" w:rsidRPr="009F60C3" w:rsidRDefault="00993596" w:rsidP="00952351">
            <w:pPr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Code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5FCE8F92" w14:textId="77777777" w:rsidR="00993596" w:rsidRPr="009F60C3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1266C76F" w14:textId="34A34962" w:rsidR="00993596" w:rsidRPr="009F60C3" w:rsidRDefault="00BD2099" w:rsidP="00952351">
            <w:pPr>
              <w:rPr>
                <w:b/>
                <w:bCs/>
                <w:color w:val="000000"/>
                <w:lang w:val="en-US"/>
              </w:rPr>
            </w:pPr>
            <w:r>
              <w:rPr>
                <w:b/>
                <w:bCs/>
                <w:color w:val="000000"/>
              </w:rPr>
              <w:t>CSE2004</w:t>
            </w:r>
          </w:p>
        </w:tc>
      </w:tr>
      <w:tr w:rsidR="00993596" w:rsidRPr="009F60C3" w14:paraId="5FB41186" w14:textId="77777777" w:rsidTr="00C46A27">
        <w:trPr>
          <w:trHeight w:val="473"/>
        </w:trPr>
        <w:tc>
          <w:tcPr>
            <w:tcW w:w="1513" w:type="dxa"/>
            <w:shd w:val="clear" w:color="auto" w:fill="auto"/>
            <w:vAlign w:val="center"/>
            <w:hideMark/>
          </w:tcPr>
          <w:p w14:paraId="1A7C3C41" w14:textId="77777777" w:rsidR="00993596" w:rsidRPr="009F60C3" w:rsidRDefault="00993596" w:rsidP="00952351">
            <w:pPr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Faculty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2B203E24" w14:textId="77777777" w:rsidR="00993596" w:rsidRPr="009F60C3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:</w:t>
            </w:r>
          </w:p>
        </w:tc>
        <w:tc>
          <w:tcPr>
            <w:tcW w:w="4189" w:type="dxa"/>
            <w:shd w:val="clear" w:color="auto" w:fill="auto"/>
            <w:vAlign w:val="center"/>
            <w:hideMark/>
          </w:tcPr>
          <w:p w14:paraId="0E414968" w14:textId="29DD17D1" w:rsidR="006C75F3" w:rsidRPr="009F60C3" w:rsidRDefault="00385616" w:rsidP="00FA2C52">
            <w:pPr>
              <w:pStyle w:val="NoSpacing"/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t>Dr.S.L.Jayalakshmi</w:t>
            </w:r>
            <w:proofErr w:type="spellEnd"/>
            <w:r>
              <w:rPr>
                <w:rFonts w:ascii="Times New Roman" w:hAnsi="Times New Roman" w:cs="Times New Roman"/>
                <w:b/>
                <w:bCs/>
                <w:color w:val="000000"/>
                <w:sz w:val="24"/>
                <w:szCs w:val="24"/>
              </w:rPr>
              <w:br/>
            </w:r>
          </w:p>
        </w:tc>
        <w:tc>
          <w:tcPr>
            <w:tcW w:w="1369" w:type="dxa"/>
            <w:shd w:val="clear" w:color="auto" w:fill="auto"/>
            <w:vAlign w:val="center"/>
            <w:hideMark/>
          </w:tcPr>
          <w:p w14:paraId="79A9C7E3" w14:textId="77777777" w:rsidR="00993596" w:rsidRPr="009F60C3" w:rsidRDefault="00993596" w:rsidP="00952351">
            <w:pPr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Slot</w:t>
            </w:r>
          </w:p>
        </w:tc>
        <w:tc>
          <w:tcPr>
            <w:tcW w:w="361" w:type="dxa"/>
            <w:shd w:val="clear" w:color="auto" w:fill="auto"/>
            <w:vAlign w:val="center"/>
            <w:hideMark/>
          </w:tcPr>
          <w:p w14:paraId="016636A5" w14:textId="77777777" w:rsidR="00993596" w:rsidRPr="009F60C3" w:rsidRDefault="00993596" w:rsidP="00952351">
            <w:pPr>
              <w:jc w:val="center"/>
              <w:rPr>
                <w:color w:val="000000"/>
                <w:lang w:val="en-US"/>
              </w:rPr>
            </w:pPr>
            <w:r w:rsidRPr="009F60C3">
              <w:rPr>
                <w:color w:val="000000"/>
              </w:rPr>
              <w:t>:</w:t>
            </w:r>
          </w:p>
        </w:tc>
        <w:tc>
          <w:tcPr>
            <w:tcW w:w="2027" w:type="dxa"/>
            <w:shd w:val="clear" w:color="auto" w:fill="auto"/>
            <w:vAlign w:val="center"/>
            <w:hideMark/>
          </w:tcPr>
          <w:p w14:paraId="494B1010" w14:textId="4A4BA327" w:rsidR="00993596" w:rsidRPr="009F60C3" w:rsidRDefault="00993596" w:rsidP="0063767A">
            <w:pPr>
              <w:rPr>
                <w:b/>
                <w:bCs/>
                <w:color w:val="000000"/>
                <w:lang w:val="en-US"/>
              </w:rPr>
            </w:pPr>
          </w:p>
        </w:tc>
      </w:tr>
    </w:tbl>
    <w:p w14:paraId="1A113393" w14:textId="503AFDF6" w:rsidR="004812A6" w:rsidRPr="009F60C3" w:rsidRDefault="004812A6" w:rsidP="004812A6"/>
    <w:p w14:paraId="20F4457A" w14:textId="55C8F91E" w:rsidR="003077F0" w:rsidRPr="009F60C3" w:rsidRDefault="003077F0" w:rsidP="003077F0">
      <w:r w:rsidRPr="009F60C3">
        <w:t>Ex. No. 1</w:t>
      </w:r>
      <w:r w:rsidR="009F60C3">
        <w:t>(b)</w:t>
      </w:r>
    </w:p>
    <w:p w14:paraId="561A2034" w14:textId="3A857477" w:rsidR="00A76A2A" w:rsidRPr="009F60C3" w:rsidRDefault="00A76A2A" w:rsidP="003077F0">
      <w:r w:rsidRPr="009F60C3">
        <w:t xml:space="preserve">Date: </w:t>
      </w:r>
      <w:r w:rsidR="00BD2099">
        <w:t>10.08.2021</w:t>
      </w:r>
    </w:p>
    <w:p w14:paraId="43523E49" w14:textId="35A5E46C" w:rsidR="00993596" w:rsidRPr="009F60C3" w:rsidRDefault="00993596" w:rsidP="00993596">
      <w:pPr>
        <w:jc w:val="center"/>
      </w:pPr>
      <w:r w:rsidRPr="009F60C3">
        <w:t>SQL Basics</w:t>
      </w:r>
      <w:r w:rsidR="000D6615" w:rsidRPr="009F60C3">
        <w:t xml:space="preserve"> – DDL </w:t>
      </w:r>
      <w:r w:rsidR="00B45752" w:rsidRPr="009F60C3">
        <w:t xml:space="preserve">and DML </w:t>
      </w:r>
      <w:r w:rsidR="00BF49E7" w:rsidRPr="009F60C3">
        <w:t>Commands</w:t>
      </w:r>
    </w:p>
    <w:p w14:paraId="16F9357A" w14:textId="77777777" w:rsidR="00E320AB" w:rsidRPr="009F60C3" w:rsidRDefault="00E320AB" w:rsidP="00E320AB"/>
    <w:p w14:paraId="7B6CB75A" w14:textId="5C753182" w:rsidR="00E320AB" w:rsidRPr="009F60C3" w:rsidRDefault="00E320AB" w:rsidP="00E320AB">
      <w:r w:rsidRPr="009F60C3">
        <w:t xml:space="preserve">Note: Moodle Submission </w:t>
      </w:r>
    </w:p>
    <w:p w14:paraId="6D32D818" w14:textId="1E82FAE8" w:rsidR="00E320AB" w:rsidRPr="009F60C3" w:rsidRDefault="00E320AB" w:rsidP="00E320AB">
      <w:pPr>
        <w:spacing w:line="360" w:lineRule="auto"/>
        <w:ind w:left="720"/>
        <w:jc w:val="both"/>
      </w:pPr>
      <w:r w:rsidRPr="009F60C3">
        <w:t>Question</w:t>
      </w:r>
    </w:p>
    <w:p w14:paraId="5298F619" w14:textId="77777777" w:rsidR="00E320AB" w:rsidRPr="009F60C3" w:rsidRDefault="00E320AB" w:rsidP="00E320AB">
      <w:pPr>
        <w:spacing w:line="360" w:lineRule="auto"/>
        <w:ind w:left="720"/>
        <w:jc w:val="both"/>
      </w:pPr>
      <w:r w:rsidRPr="009F60C3">
        <w:t>SQL Query</w:t>
      </w:r>
    </w:p>
    <w:p w14:paraId="2D83D991" w14:textId="01E3D1AB" w:rsidR="00315E12" w:rsidRPr="009F60C3" w:rsidRDefault="00E320AB" w:rsidP="00A32747">
      <w:pPr>
        <w:spacing w:line="360" w:lineRule="auto"/>
        <w:ind w:left="720"/>
        <w:jc w:val="both"/>
      </w:pPr>
      <w:r w:rsidRPr="009F60C3">
        <w:t>Screenshot</w:t>
      </w:r>
      <w:r w:rsidR="00A32747" w:rsidRPr="009F60C3">
        <w:t>:</w:t>
      </w:r>
    </w:p>
    <w:p w14:paraId="4BB88282" w14:textId="77777777" w:rsidR="00315E12" w:rsidRPr="009F60C3" w:rsidRDefault="005749F2" w:rsidP="005749F2">
      <w:pPr>
        <w:pStyle w:val="ListParagraph"/>
        <w:numPr>
          <w:ilvl w:val="0"/>
          <w:numId w:val="5"/>
        </w:numPr>
        <w:spacing w:line="360" w:lineRule="auto"/>
      </w:pPr>
      <w:r w:rsidRPr="009F60C3">
        <w:t>DML Commands:</w:t>
      </w:r>
    </w:p>
    <w:p w14:paraId="00739D75" w14:textId="47FFEE5D" w:rsidR="005749F2" w:rsidRPr="009F60C3" w:rsidRDefault="005C4574" w:rsidP="00217901">
      <w:pPr>
        <w:pStyle w:val="ListParagraph"/>
        <w:numPr>
          <w:ilvl w:val="0"/>
          <w:numId w:val="6"/>
        </w:numPr>
        <w:spacing w:line="360" w:lineRule="auto"/>
        <w:jc w:val="both"/>
      </w:pPr>
      <w:r w:rsidRPr="009F60C3">
        <w:t>List the records of student relation</w:t>
      </w:r>
      <w:r w:rsidR="005749F2" w:rsidRPr="009F60C3">
        <w:t>.</w:t>
      </w:r>
    </w:p>
    <w:p w14:paraId="6E6C3804" w14:textId="77777777" w:rsidR="005749F2" w:rsidRPr="009F60C3" w:rsidRDefault="005749F2" w:rsidP="00217901">
      <w:pPr>
        <w:pStyle w:val="ListParagraph"/>
        <w:numPr>
          <w:ilvl w:val="0"/>
          <w:numId w:val="6"/>
        </w:numPr>
        <w:spacing w:line="360" w:lineRule="auto"/>
        <w:jc w:val="both"/>
      </w:pPr>
      <w:r w:rsidRPr="009F60C3">
        <w:t>List all student details whose cgpa is &gt; 8</w:t>
      </w:r>
    </w:p>
    <w:p w14:paraId="48ADD93B" w14:textId="33B0FFD3" w:rsidR="005749F2" w:rsidRPr="009F60C3" w:rsidRDefault="005749F2" w:rsidP="00217901">
      <w:pPr>
        <w:pStyle w:val="ListParagraph"/>
        <w:numPr>
          <w:ilvl w:val="0"/>
          <w:numId w:val="6"/>
        </w:numPr>
        <w:spacing w:line="360" w:lineRule="auto"/>
        <w:jc w:val="both"/>
      </w:pPr>
      <w:r w:rsidRPr="009F60C3">
        <w:t xml:space="preserve">List the name of </w:t>
      </w:r>
      <w:r w:rsidR="00583DBA" w:rsidRPr="009F60C3">
        <w:t>the student</w:t>
      </w:r>
      <w:r w:rsidRPr="009F60C3">
        <w:t xml:space="preserve"> whose </w:t>
      </w:r>
      <w:r w:rsidR="00583DBA" w:rsidRPr="009F60C3">
        <w:t>date of birth is ’01-march-2000’</w:t>
      </w:r>
    </w:p>
    <w:p w14:paraId="5073817A" w14:textId="77177A17" w:rsidR="005749F2" w:rsidRPr="009F60C3" w:rsidRDefault="005749F2" w:rsidP="00217901">
      <w:pPr>
        <w:pStyle w:val="ListParagraph"/>
        <w:numPr>
          <w:ilvl w:val="0"/>
          <w:numId w:val="6"/>
        </w:numPr>
        <w:spacing w:line="360" w:lineRule="auto"/>
        <w:jc w:val="both"/>
      </w:pPr>
      <w:r w:rsidRPr="009F60C3">
        <w:t xml:space="preserve">List the </w:t>
      </w:r>
      <w:r w:rsidR="00217901" w:rsidRPr="009F60C3">
        <w:t>student’s</w:t>
      </w:r>
      <w:r w:rsidR="002C3272">
        <w:t xml:space="preserve"> details who are from D</w:t>
      </w:r>
      <w:r w:rsidR="003B6298" w:rsidRPr="009F60C3">
        <w:t xml:space="preserve">elhi </w:t>
      </w:r>
      <w:r w:rsidR="00242F94" w:rsidRPr="009F60C3">
        <w:t>and doing CSE</w:t>
      </w:r>
      <w:r w:rsidR="003B6298" w:rsidRPr="009F60C3">
        <w:t>.</w:t>
      </w:r>
    </w:p>
    <w:p w14:paraId="03859491" w14:textId="4887CA00" w:rsidR="002E7D5B" w:rsidRPr="009F60C3" w:rsidRDefault="002E7D5B" w:rsidP="00217901">
      <w:pPr>
        <w:pStyle w:val="ListParagraph"/>
        <w:numPr>
          <w:ilvl w:val="0"/>
          <w:numId w:val="6"/>
        </w:numPr>
        <w:spacing w:line="360" w:lineRule="auto"/>
        <w:jc w:val="both"/>
      </w:pPr>
      <w:r w:rsidRPr="009F60C3">
        <w:t xml:space="preserve">List the </w:t>
      </w:r>
      <w:r w:rsidR="00217901" w:rsidRPr="009F60C3">
        <w:t>student’s</w:t>
      </w:r>
      <w:r w:rsidR="002C3272">
        <w:t xml:space="preserve"> details who are either from D</w:t>
      </w:r>
      <w:bookmarkStart w:id="0" w:name="_GoBack"/>
      <w:bookmarkEnd w:id="0"/>
      <w:r w:rsidRPr="009F60C3">
        <w:t>elhi or from Chennai</w:t>
      </w:r>
      <w:r w:rsidR="00217901" w:rsidRPr="009F60C3">
        <w:t>.</w:t>
      </w:r>
    </w:p>
    <w:p w14:paraId="7A3B0560" w14:textId="6CDBA44E" w:rsidR="005749F2" w:rsidRPr="009F60C3" w:rsidRDefault="005749F2" w:rsidP="00217901">
      <w:pPr>
        <w:pStyle w:val="ListParagraph"/>
        <w:numPr>
          <w:ilvl w:val="0"/>
          <w:numId w:val="6"/>
        </w:numPr>
        <w:spacing w:line="360" w:lineRule="auto"/>
        <w:jc w:val="both"/>
      </w:pPr>
      <w:r w:rsidRPr="009F60C3">
        <w:t xml:space="preserve">List the name and </w:t>
      </w:r>
      <w:r w:rsidR="00217901" w:rsidRPr="009F60C3">
        <w:t>email id of the student who doesn’t lived in Mumbai.</w:t>
      </w:r>
    </w:p>
    <w:p w14:paraId="454A2ED5" w14:textId="595DFB82" w:rsidR="005749F2" w:rsidRPr="009F60C3" w:rsidRDefault="005749F2" w:rsidP="00217901">
      <w:pPr>
        <w:pStyle w:val="ListParagraph"/>
        <w:numPr>
          <w:ilvl w:val="0"/>
          <w:numId w:val="6"/>
        </w:numPr>
        <w:spacing w:line="360" w:lineRule="auto"/>
        <w:jc w:val="both"/>
      </w:pPr>
      <w:r w:rsidRPr="009F60C3">
        <w:t xml:space="preserve">Sort the </w:t>
      </w:r>
      <w:r w:rsidR="00217901" w:rsidRPr="009F60C3">
        <w:t>student details based on their dob in descending order</w:t>
      </w:r>
    </w:p>
    <w:p w14:paraId="1842E528" w14:textId="4838CFF1" w:rsidR="00217901" w:rsidRPr="009F60C3" w:rsidRDefault="00217901" w:rsidP="005749F2">
      <w:pPr>
        <w:pStyle w:val="ListParagraph"/>
        <w:numPr>
          <w:ilvl w:val="0"/>
          <w:numId w:val="6"/>
        </w:numPr>
        <w:spacing w:line="360" w:lineRule="auto"/>
      </w:pPr>
      <w:r w:rsidRPr="009F60C3">
        <w:t>Sort the student details based on their name in ascending order and city in descending order.</w:t>
      </w:r>
    </w:p>
    <w:p w14:paraId="0D345BB1" w14:textId="5D0825E7" w:rsidR="005749F2" w:rsidRPr="009F60C3" w:rsidRDefault="005749F2" w:rsidP="005749F2">
      <w:pPr>
        <w:pStyle w:val="ListParagraph"/>
        <w:numPr>
          <w:ilvl w:val="0"/>
          <w:numId w:val="6"/>
        </w:numPr>
        <w:spacing w:line="360" w:lineRule="auto"/>
      </w:pPr>
      <w:r w:rsidRPr="009F60C3">
        <w:t>List the name of the student</w:t>
      </w:r>
      <w:r w:rsidR="00217901" w:rsidRPr="009F60C3">
        <w:t>s</w:t>
      </w:r>
      <w:r w:rsidRPr="009F60C3">
        <w:t xml:space="preserve"> whose name starts with ‘</w:t>
      </w:r>
      <w:r w:rsidR="00B8457F" w:rsidRPr="009F60C3">
        <w:t>r</w:t>
      </w:r>
      <w:r w:rsidRPr="009F60C3">
        <w:t>’ and ends with ‘</w:t>
      </w:r>
      <w:r w:rsidR="00B8457F" w:rsidRPr="009F60C3">
        <w:t>i</w:t>
      </w:r>
      <w:r w:rsidRPr="009F60C3">
        <w:t>’</w:t>
      </w:r>
    </w:p>
    <w:p w14:paraId="2CAE4B67" w14:textId="60F29AB6" w:rsidR="005749F2" w:rsidRPr="009F60C3" w:rsidRDefault="00217901" w:rsidP="005749F2">
      <w:pPr>
        <w:pStyle w:val="ListParagraph"/>
        <w:numPr>
          <w:ilvl w:val="0"/>
          <w:numId w:val="6"/>
        </w:numPr>
        <w:spacing w:line="360" w:lineRule="auto"/>
      </w:pPr>
      <w:r w:rsidRPr="009F60C3">
        <w:t>List the name of the students</w:t>
      </w:r>
      <w:r w:rsidR="005749F2" w:rsidRPr="009F60C3">
        <w:t xml:space="preserve"> </w:t>
      </w:r>
      <w:r w:rsidRPr="009F60C3">
        <w:t>who has ‘s’ in their name</w:t>
      </w:r>
    </w:p>
    <w:sectPr w:rsidR="005749F2" w:rsidRPr="009F60C3" w:rsidSect="00E614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44264AC"/>
    <w:multiLevelType w:val="hybridMultilevel"/>
    <w:tmpl w:val="BED22604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46950440"/>
    <w:multiLevelType w:val="hybridMultilevel"/>
    <w:tmpl w:val="82707B7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>
    <w:nsid w:val="5EFA6536"/>
    <w:multiLevelType w:val="hybridMultilevel"/>
    <w:tmpl w:val="1310D2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66D5412D"/>
    <w:multiLevelType w:val="hybridMultilevel"/>
    <w:tmpl w:val="20245678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70651F38"/>
    <w:multiLevelType w:val="hybridMultilevel"/>
    <w:tmpl w:val="CD4424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786C18DB"/>
    <w:multiLevelType w:val="hybridMultilevel"/>
    <w:tmpl w:val="76146A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7D4F20DF"/>
    <w:multiLevelType w:val="hybridMultilevel"/>
    <w:tmpl w:val="3F3AF39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4"/>
  </w:num>
  <w:num w:numId="2">
    <w:abstractNumId w:val="2"/>
  </w:num>
  <w:num w:numId="3">
    <w:abstractNumId w:val="1"/>
  </w:num>
  <w:num w:numId="4">
    <w:abstractNumId w:val="5"/>
  </w:num>
  <w:num w:numId="5">
    <w:abstractNumId w:val="3"/>
  </w:num>
  <w:num w:numId="6">
    <w:abstractNumId w:val="6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AxNjcwMzO3MDEzM7ZQ0lEKTi0uzszPAykwrAUAdUtlQiwAAAA="/>
  </w:docVars>
  <w:rsids>
    <w:rsidRoot w:val="004812A6"/>
    <w:rsid w:val="00024089"/>
    <w:rsid w:val="00036F22"/>
    <w:rsid w:val="00057E7F"/>
    <w:rsid w:val="000902CE"/>
    <w:rsid w:val="000B42C2"/>
    <w:rsid w:val="000D6615"/>
    <w:rsid w:val="000E53D1"/>
    <w:rsid w:val="00166976"/>
    <w:rsid w:val="001778F1"/>
    <w:rsid w:val="001A0CFC"/>
    <w:rsid w:val="001A4C5B"/>
    <w:rsid w:val="001B05F3"/>
    <w:rsid w:val="00217901"/>
    <w:rsid w:val="00233CEB"/>
    <w:rsid w:val="00242F94"/>
    <w:rsid w:val="002C3272"/>
    <w:rsid w:val="002D28FB"/>
    <w:rsid w:val="002E7D5B"/>
    <w:rsid w:val="002F5164"/>
    <w:rsid w:val="003077F0"/>
    <w:rsid w:val="00311BB7"/>
    <w:rsid w:val="00315E12"/>
    <w:rsid w:val="00370E6A"/>
    <w:rsid w:val="00385616"/>
    <w:rsid w:val="00392BD4"/>
    <w:rsid w:val="003B6298"/>
    <w:rsid w:val="003C26E2"/>
    <w:rsid w:val="00441A2D"/>
    <w:rsid w:val="0045458A"/>
    <w:rsid w:val="004812A6"/>
    <w:rsid w:val="004C6D2F"/>
    <w:rsid w:val="004D304D"/>
    <w:rsid w:val="00503862"/>
    <w:rsid w:val="00512429"/>
    <w:rsid w:val="005411D7"/>
    <w:rsid w:val="0055286C"/>
    <w:rsid w:val="005749F2"/>
    <w:rsid w:val="00583DBA"/>
    <w:rsid w:val="005A3534"/>
    <w:rsid w:val="005A3A4F"/>
    <w:rsid w:val="005C4574"/>
    <w:rsid w:val="00604094"/>
    <w:rsid w:val="00625BDC"/>
    <w:rsid w:val="00630E54"/>
    <w:rsid w:val="0063767A"/>
    <w:rsid w:val="006C75F3"/>
    <w:rsid w:val="00707F75"/>
    <w:rsid w:val="00711E62"/>
    <w:rsid w:val="007447F4"/>
    <w:rsid w:val="00760404"/>
    <w:rsid w:val="00782E9A"/>
    <w:rsid w:val="007D73EB"/>
    <w:rsid w:val="007E0253"/>
    <w:rsid w:val="007E0BF8"/>
    <w:rsid w:val="00822306"/>
    <w:rsid w:val="00830AA0"/>
    <w:rsid w:val="00832E9A"/>
    <w:rsid w:val="008657A7"/>
    <w:rsid w:val="00887062"/>
    <w:rsid w:val="008A4A02"/>
    <w:rsid w:val="008A4A2D"/>
    <w:rsid w:val="00955A40"/>
    <w:rsid w:val="00955E0D"/>
    <w:rsid w:val="00993596"/>
    <w:rsid w:val="009C420B"/>
    <w:rsid w:val="009C6830"/>
    <w:rsid w:val="009F60C3"/>
    <w:rsid w:val="00A2478E"/>
    <w:rsid w:val="00A32747"/>
    <w:rsid w:val="00A620D5"/>
    <w:rsid w:val="00A76A2A"/>
    <w:rsid w:val="00A8360E"/>
    <w:rsid w:val="00A966CC"/>
    <w:rsid w:val="00AE5622"/>
    <w:rsid w:val="00AF6761"/>
    <w:rsid w:val="00B25175"/>
    <w:rsid w:val="00B45752"/>
    <w:rsid w:val="00B55280"/>
    <w:rsid w:val="00B75914"/>
    <w:rsid w:val="00B8457F"/>
    <w:rsid w:val="00BC7E15"/>
    <w:rsid w:val="00BD2099"/>
    <w:rsid w:val="00BE45C8"/>
    <w:rsid w:val="00BF49E7"/>
    <w:rsid w:val="00C1512F"/>
    <w:rsid w:val="00C46A27"/>
    <w:rsid w:val="00C562C3"/>
    <w:rsid w:val="00C71782"/>
    <w:rsid w:val="00CA103A"/>
    <w:rsid w:val="00CB364E"/>
    <w:rsid w:val="00CD6D73"/>
    <w:rsid w:val="00CF4E6B"/>
    <w:rsid w:val="00D21A6D"/>
    <w:rsid w:val="00D31119"/>
    <w:rsid w:val="00D31AEA"/>
    <w:rsid w:val="00D742C2"/>
    <w:rsid w:val="00DB0757"/>
    <w:rsid w:val="00DE57E6"/>
    <w:rsid w:val="00E320AB"/>
    <w:rsid w:val="00E46E67"/>
    <w:rsid w:val="00E6142B"/>
    <w:rsid w:val="00E616FA"/>
    <w:rsid w:val="00E807E3"/>
    <w:rsid w:val="00EA31F0"/>
    <w:rsid w:val="00EE3A12"/>
    <w:rsid w:val="00F27084"/>
    <w:rsid w:val="00F41972"/>
    <w:rsid w:val="00F96002"/>
    <w:rsid w:val="00FA2C52"/>
    <w:rsid w:val="00FD68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416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5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3596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5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935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657A7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uiPriority="59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993596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993596"/>
    <w:rPr>
      <w:rFonts w:ascii="Tahoma" w:eastAsiaTheme="minorHAnsi" w:hAnsi="Tahoma" w:cs="Tahoma"/>
      <w:sz w:val="16"/>
      <w:szCs w:val="16"/>
      <w:lang w:val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93596"/>
    <w:rPr>
      <w:rFonts w:ascii="Tahoma" w:hAnsi="Tahoma" w:cs="Tahoma"/>
      <w:sz w:val="16"/>
      <w:szCs w:val="16"/>
    </w:rPr>
  </w:style>
  <w:style w:type="paragraph" w:styleId="NoSpacing">
    <w:name w:val="No Spacing"/>
    <w:uiPriority w:val="1"/>
    <w:qFormat/>
    <w:rsid w:val="00993596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8657A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6912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9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microsoft.com/office/2007/relationships/stylesWithEffects" Target="stylesWithEffect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oleObject" Target="embeddings/oleObject1.bin"/><Relationship Id="rId4" Type="http://schemas.openxmlformats.org/officeDocument/2006/relationships/numbering" Target="numbering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24E44FCDCD553458FCB3E66F162BBB8" ma:contentTypeVersion="6" ma:contentTypeDescription="Create a new document." ma:contentTypeScope="" ma:versionID="18afb6b7713b85f80e413a2aab681e24">
  <xsd:schema xmlns:xsd="http://www.w3.org/2001/XMLSchema" xmlns:xs="http://www.w3.org/2001/XMLSchema" xmlns:p="http://schemas.microsoft.com/office/2006/metadata/properties" xmlns:ns2="fb49ac89-d54a-41fc-8246-ae8f57ed844f" targetNamespace="http://schemas.microsoft.com/office/2006/metadata/properties" ma:root="true" ma:fieldsID="5bd003ee2ba711f258389f105c021f98" ns2:_="">
    <xsd:import namespace="fb49ac89-d54a-41fc-8246-ae8f57ed844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49ac89-d54a-41fc-8246-ae8f57ed844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8DE983CA-D953-49CF-A0B6-C8EEA7D68710}"/>
</file>

<file path=customXml/itemProps2.xml><?xml version="1.0" encoding="utf-8"?>
<ds:datastoreItem xmlns:ds="http://schemas.openxmlformats.org/officeDocument/2006/customXml" ds:itemID="{537203DF-7429-44A2-A7BB-A80CC6B5C04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6E7BBA-3420-4EC6-B169-4EB415186B8F}">
  <ds:schemaRefs>
    <ds:schemaRef ds:uri="http://schemas.microsoft.com/office/2006/metadata/properties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8</Words>
  <Characters>79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TCC</dc:creator>
  <cp:lastModifiedBy>Admin</cp:lastModifiedBy>
  <cp:revision>7</cp:revision>
  <dcterms:created xsi:type="dcterms:W3CDTF">2021-08-10T11:24:00Z</dcterms:created>
  <dcterms:modified xsi:type="dcterms:W3CDTF">2021-08-10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24E44FCDCD553458FCB3E66F162BBB8</vt:lpwstr>
  </property>
</Properties>
</file>